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Urban</w:t>
      </w:r>
      <w:r>
        <w:t xml:space="preserve"> </w:t>
      </w:r>
      <w:r>
        <w:t xml:space="preserve">Solutions</w:t>
      </w:r>
      <w:r>
        <w:t xml:space="preserve"> </w:t>
      </w:r>
      <w:r>
        <w:t xml:space="preserve">for</w:t>
      </w:r>
      <w:r>
        <w:t xml:space="preserve"> </w:t>
      </w:r>
      <w:r>
        <w:t xml:space="preserve">Sri</w:t>
      </w:r>
      <w:r>
        <w:t xml:space="preserve"> </w:t>
      </w:r>
      <w:r>
        <w:t xml:space="preserve">Lanka</w:t>
      </w:r>
      <w:r>
        <w:t xml:space="preserve"> </w:t>
      </w:r>
      <w:r>
        <w:t xml:space="preserve">Colombo</w:t>
      </w:r>
      <w:r>
        <w:t xml:space="preserve"> </w:t>
      </w:r>
      <w:r>
        <w:t xml:space="preserve">through</w:t>
      </w:r>
      <w:r>
        <w:t xml:space="preserve"> </w:t>
      </w:r>
      <w:r>
        <w:t xml:space="preserve">Computer</w:t>
      </w:r>
      <w:r>
        <w:t xml:space="preserve"> </w:t>
      </w:r>
      <w:r>
        <w:t xml:space="preserve">Engineering</w:t>
      </w:r>
    </w:p>
    <w:bookmarkStart w:id="29" w:name="Xc4e99b5ba1ab43b95214e2f9cf8eca2c721fc5f"/>
    <w:p>
      <w:pPr>
        <w:pStyle w:val="Heading1"/>
      </w:pPr>
      <w:r>
        <w:t xml:space="preserve">Thesis Proposal: Developing an AI-Powered Traffic Management Framework for Sustainable Urban Mobility in Sri Lanka Colombo</w:t>
      </w:r>
    </w:p>
    <w:bookmarkStart w:id="20" w:name="abstract"/>
    <w:p>
      <w:pPr>
        <w:pStyle w:val="Heading2"/>
      </w:pPr>
      <w:r>
        <w:t xml:space="preserve">Abstract</w:t>
      </w:r>
    </w:p>
    <w:p>
      <w:pPr>
        <w:pStyle w:val="FirstParagraph"/>
      </w:pPr>
      <w:r>
        <w:t xml:space="preserve">This Thesis Proposal outlines a research project focused on addressing Colombo's chronic traffic congestion through innovative Computer Engineering solutions. As the economic capital of Sri Lanka, Colombo faces severe urban mobility challenges with average commute times exceeding 90 minutes, contributing to economic losses exceeding $1.2 billion annually. This study proposes an AI-driven traffic management framework utilizing real-time sensor data and machine learning algorithms specifically designed for Sri Lanka Colombo's unique infrastructure constraints and operational context. The research will position the Computer Engineer as a critical agent for sustainable urban development in Sri Lanka, directly addressing national priorities outlined in the 'Digital Sri Lanka 2025' roadmap. This Thesis Proposal establishes a clear methodology, expected outcomes, and societal impact metrics relevant to the Colombo metropolitan area.</w:t>
      </w:r>
    </w:p>
    <w:bookmarkEnd w:id="20"/>
    <w:bookmarkStart w:id="21" w:name="Xd30547976e6b2200420094db787fb6676e06378"/>
    <w:p>
      <w:pPr>
        <w:pStyle w:val="Heading2"/>
      </w:pPr>
      <w:r>
        <w:t xml:space="preserve">1. Introduction: The Urban Challenge in Sri Lanka Colombo</w:t>
      </w:r>
    </w:p>
    <w:p>
      <w:pPr>
        <w:pStyle w:val="FirstParagraph"/>
      </w:pPr>
      <w:r>
        <w:t xml:space="preserve">Sri Lanka Colombo, home to over 8 million residents and serving as the nation's primary economic hub, experiences acute traffic congestion due to rapid urbanization, inadequate infrastructure planning, and a high density of private vehicles. Current traffic management systems are largely reactive and manual, failing to cope with Colombo's complex road network intersecting historic colonial structures with modern commercial zones. The absence of integrated real-time data analytics represents a critical gap where the expertise of the Computer Engineer is indispensable. This Thesis Proposal argues that deploying context-specific Computer Engineering solutions—considering Colombo's monsoon conditions, informal transport modes (e.g., 'tuk-tuks'), and limited high-bandwidth infrastructure—can transform urban mobility. The project directly responds to the Sri Lankan government's push for smart city initiatives within the Colombo Metropolitan Area, positioning this work as a vital contribution from local Computer Engineering talent.</w:t>
      </w:r>
    </w:p>
    <w:bookmarkEnd w:id="21"/>
    <w:bookmarkStart w:id="22" w:name="problem-statement"/>
    <w:p>
      <w:pPr>
        <w:pStyle w:val="Heading2"/>
      </w:pPr>
      <w:r>
        <w:t xml:space="preserve">2. Problem Statement</w:t>
      </w:r>
    </w:p>
    <w:p>
      <w:pPr>
        <w:pStyle w:val="FirstParagraph"/>
      </w:pPr>
      <w:r>
        <w:t xml:space="preserve">The core problem is that existing traffic management in Sri Lanka Colombo lacks adaptability and predictive capabilities. Current systems rely on fixed-time traffic signals and human observation, ignoring real-time vehicle density, weather disruptions (common during monsoon season), and special event impacts (e.g., at the Galle Face Hotel or Fort area). This inefficiency leads to increased fuel consumption, air pollution exacerbating health issues in Colombo's densely populated neighborhoods like Pettah and Borella, and significant productivity losses for businesses. Crucially, off-the-shelf smart city solutions from Western manufacturers are often incompatible with Sri Lanka's budget constraints and infrastructure realities. Therefore, there is an urgent need for a locally developed Computer Engineering solution tailored to Colombo's specific socio-technical environment.</w:t>
      </w:r>
    </w:p>
    <w:bookmarkEnd w:id="22"/>
    <w:bookmarkStart w:id="23" w:name="research-objectives"/>
    <w:p>
      <w:pPr>
        <w:pStyle w:val="Heading2"/>
      </w:pPr>
      <w:r>
        <w:t xml:space="preserve">3. Research Objectives</w:t>
      </w:r>
    </w:p>
    <w:p>
      <w:pPr>
        <w:numPr>
          <w:ilvl w:val="0"/>
          <w:numId w:val="1001"/>
        </w:numPr>
        <w:pStyle w:val="Compact"/>
      </w:pPr>
      <w:r>
        <w:t xml:space="preserve">To design and prototype an affordable IoT sensor network using low-cost Raspberry Pi-based devices for real-time traffic monitoring across key corridors in Sri Lanka Colombo (e.g., Galle Road, Borella-Kaduwela Expressway junctions).</w:t>
      </w:r>
    </w:p>
    <w:p>
      <w:pPr>
        <w:numPr>
          <w:ilvl w:val="0"/>
          <w:numId w:val="1001"/>
        </w:numPr>
        <w:pStyle w:val="Compact"/>
      </w:pPr>
      <w:r>
        <w:t xml:space="preserve">To develop a lightweight machine learning model (using edge computing to minimize bandwidth needs) that predicts congestion patterns based on historical data, weather forecasts (from the Department of Meteorology), and event calendars specific to Colombo.</w:t>
      </w:r>
    </w:p>
    <w:p>
      <w:pPr>
        <w:numPr>
          <w:ilvl w:val="0"/>
          <w:numId w:val="1001"/>
        </w:numPr>
        <w:pStyle w:val="Compact"/>
      </w:pPr>
      <w:r>
        <w:t xml:space="preserve">To integrate the system with existing traffic signal controllers used by the Colombo Municipal Council, ensuring seamless adoption without requiring costly infrastructure overhauls.</w:t>
      </w:r>
    </w:p>
    <w:p>
      <w:pPr>
        <w:numPr>
          <w:ilvl w:val="0"/>
          <w:numId w:val="1001"/>
        </w:numPr>
        <w:pStyle w:val="Compact"/>
      </w:pPr>
      <w:r>
        <w:t xml:space="preserve">To evaluate the proposed framework's impact on reducing average commute times, fuel consumption, and emissions within a 6-month pilot phase in selected Colombo zones.</w:t>
      </w:r>
    </w:p>
    <w:bookmarkEnd w:id="23"/>
    <w:bookmarkStart w:id="24" w:name="X72d4c00afc7e1d09e7d08051866654562188b61"/>
    <w:p>
      <w:pPr>
        <w:pStyle w:val="Heading2"/>
      </w:pPr>
      <w:r>
        <w:t xml:space="preserve">4. Significance of the Research for Sri Lanka Colombo</w:t>
      </w:r>
    </w:p>
    <w:p>
      <w:pPr>
        <w:pStyle w:val="FirstParagraph"/>
      </w:pPr>
      <w:r>
        <w:t xml:space="preserve">This Thesis Proposal holds significant relevance for Sri Lanka's development trajectory. For the Computer Engineer, it provides hands-on experience in developing scalable, context-aware solutions—skills highly sought after by tech firms like APL (Axiata) and Ceylon Electricity Board's digital initiatives operating within Colombo. The project directly supports Sri Lanka's National Transport Policy (2021-2030), aiming to reduce urban congestion by 30% in major cities. By utilizing locally available components and adapting to Colombo's power grid stability challenges, the solution ensures economic viability for Sri Lankan municipalities with limited budgets. Furthermore, success would demonstrate that Computer Engineers trained within Sri Lanka Colombo can solve local problems without relying on foreign technology imports, fostering homegrown innovation.</w:t>
      </w:r>
    </w:p>
    <w:bookmarkEnd w:id="24"/>
    <w:bookmarkStart w:id="25"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Phase 1: Contextual Analysis (Months 1-3)</w:t>
      </w:r>
      <w:r>
        <w:t xml:space="preserve">: Collaborate with Colombo Municipal Council and Sri Lanka Road Development Authority to map traffic bottlenecks and assess existing infrastructure limitations specific to Sri Lanka Colombo.</w:t>
      </w:r>
    </w:p>
    <w:p>
      <w:pPr>
        <w:numPr>
          <w:ilvl w:val="0"/>
          <w:numId w:val="1002"/>
        </w:numPr>
        <w:pStyle w:val="Compact"/>
      </w:pPr>
      <w:r>
        <w:rPr>
          <w:bCs/>
          <w:b/>
        </w:rPr>
        <w:t xml:space="preserve">Phase 2: System Design &amp; Prototyping (Months 4-9)</w:t>
      </w:r>
      <w:r>
        <w:t xml:space="preserve">: Develop hardware prototypes using locally sourced components. Implement ML algorithms trained on Colombo-specific traffic datasets (e.g., historical data from Traffic Police, monsoon patterns).</w:t>
      </w:r>
    </w:p>
    <w:p>
      <w:pPr>
        <w:numPr>
          <w:ilvl w:val="0"/>
          <w:numId w:val="1002"/>
        </w:numPr>
        <w:pStyle w:val="Compact"/>
      </w:pPr>
      <w:r>
        <w:rPr>
          <w:bCs/>
          <w:b/>
        </w:rPr>
        <w:t xml:space="preserve">Phase 3: Pilot Deployment &amp; Field Testing (Months 10-15)</w:t>
      </w:r>
      <w:r>
        <w:t xml:space="preserve">: Install sensors at three high-congestion locations in Colombo (Bambalapitiya, Maharagama, and Katubedda intersections). Collect real-time data for system calibration.</w:t>
      </w:r>
    </w:p>
    <w:p>
      <w:pPr>
        <w:numPr>
          <w:ilvl w:val="0"/>
          <w:numId w:val="1002"/>
        </w:numPr>
        <w:pStyle w:val="Compact"/>
      </w:pPr>
      <w:r>
        <w:rPr>
          <w:bCs/>
          <w:b/>
        </w:rPr>
        <w:t xml:space="preserve">Phase 4: Evaluation &amp; Dissemination (Months 16-18)</w:t>
      </w:r>
      <w:r>
        <w:t xml:space="preserve">: Analyze performance against KPIs (avg. delay time reduction, CO2 savings). Prepare technical report and policy recommendations for Sri Lanka's Ministry of Digital Infrastructure and Colombo Urban Development Authority.</w:t>
      </w:r>
    </w:p>
    <w:bookmarkEnd w:id="25"/>
    <w:bookmarkStart w:id="26" w:name="expected-outcomes-contribution"/>
    <w:p>
      <w:pPr>
        <w:pStyle w:val="Heading2"/>
      </w:pPr>
      <w:r>
        <w:t xml:space="preserve">6. Expected Outcomes &amp; Contribution</w:t>
      </w:r>
    </w:p>
    <w:p>
      <w:pPr>
        <w:pStyle w:val="FirstParagraph"/>
      </w:pPr>
      <w:r>
        <w:t xml:space="preserve">This Thesis Proposal anticipates the development of a functional, cost-effective traffic management framework demonstrably reducing congestion in pilot zones by 25% within six months. Key contributions include:</w:t>
      </w:r>
    </w:p>
    <w:p>
      <w:pPr>
        <w:numPr>
          <w:ilvl w:val="0"/>
          <w:numId w:val="1003"/>
        </w:numPr>
        <w:pStyle w:val="Compact"/>
      </w:pPr>
      <w:r>
        <w:t xml:space="preserve">A blueprint for scalable smart city solutions adaptable to Sri Lanka Colombo's resource constraints.</w:t>
      </w:r>
    </w:p>
    <w:p>
      <w:pPr>
        <w:numPr>
          <w:ilvl w:val="0"/>
          <w:numId w:val="1003"/>
        </w:numPr>
        <w:pStyle w:val="Compact"/>
      </w:pPr>
      <w:r>
        <w:t xml:space="preserve">Validation of edge computing as a viable strategy for low-bandwidth urban environments like those in Colombo.</w:t>
      </w:r>
    </w:p>
    <w:p>
      <w:pPr>
        <w:numPr>
          <w:ilvl w:val="0"/>
          <w:numId w:val="1003"/>
        </w:numPr>
        <w:pStyle w:val="Compact"/>
      </w:pPr>
      <w:r>
        <w:t xml:space="preserve">A portfolio piece showcasing the Computer Engineer's ability to deliver tangible societal impact within Sri Lanka's specific economic and environmental context.</w:t>
      </w:r>
    </w:p>
    <w:p>
      <w:pPr>
        <w:numPr>
          <w:ilvl w:val="0"/>
          <w:numId w:val="1003"/>
        </w:numPr>
        <w:pStyle w:val="Compact"/>
      </w:pPr>
      <w:r>
        <w:t xml:space="preserve">Potential for replication in other Sri Lankan cities (Kandy, Galle) and alignment with the 'Smart City Master Plan' for Colombo Port City.</w:t>
      </w:r>
    </w:p>
    <w:bookmarkEnd w:id="26"/>
    <w:bookmarkStart w:id="27" w:name="conclusion"/>
    <w:p>
      <w:pPr>
        <w:pStyle w:val="Heading2"/>
      </w:pPr>
      <w:r>
        <w:t xml:space="preserve">7. Conclusion</w:t>
      </w:r>
    </w:p>
    <w:p>
      <w:pPr>
        <w:pStyle w:val="FirstParagraph"/>
      </w:pPr>
      <w:r>
        <w:t xml:space="preserve">The proposed research is not merely an academic exercise; it is a practical response to a pressing urban crisis in Sri Lanka Colombo. As cities globally grapple with mobility challenges, this Thesis Proposal positions the Computer Engineer as an essential innovator capable of developing localized, sustainable technologies that respect Sri Lanka's unique infrastructure realities and economic landscape. By grounding the research in Colombo's specific needs—addressing monsoon-related disruptions, integrating informal transport modes, and prioritizing cost-effectiveness—the project ensures its relevance for immediate application by Sri Lankan municipal authorities. This work will contribute significantly to the body of knowledge on context-driven Computer Engineering solutions while directly supporting Sri Lanka's vision for a digitally empowered, sustainable urban future centered in Colombo. The successful completion of this Thesis Proposal will equip the student with the expertise to become a leading Computer Engineer within Sri Lanka's rapidly evolving tech ecosystem.</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Urban Solutions for Sri Lanka Colombo through Computer Engineering</dc:title>
  <dc:creator/>
  <dc:language>en</dc:language>
  <cp:keywords/>
  <dcterms:created xsi:type="dcterms:W3CDTF">2026-03-05T03:59:54Z</dcterms:created>
  <dcterms:modified xsi:type="dcterms:W3CDTF">2026-03-05T03:59:54Z</dcterms:modified>
</cp:coreProperties>
</file>

<file path=docProps/custom.xml><?xml version="1.0" encoding="utf-8"?>
<Properties xmlns="http://schemas.openxmlformats.org/officeDocument/2006/custom-properties" xmlns:vt="http://schemas.openxmlformats.org/officeDocument/2006/docPropsVTypes"/>
</file>